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18235F2" w:rsidR="00C7071B" w:rsidRPr="0093577E" w:rsidRDefault="00C7071B" w:rsidP="0093577E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93577E" w:rsidRPr="009F5B94">
        <w:rPr>
          <w:rFonts w:ascii="Arial Narrow" w:hAnsi="Arial Narrow"/>
          <w:b/>
          <w:sz w:val="22"/>
          <w:szCs w:val="22"/>
        </w:rPr>
        <w:t>„</w:t>
      </w:r>
      <w:r w:rsidR="00E4597D" w:rsidRPr="00947CD6">
        <w:rPr>
          <w:rFonts w:ascii="Arial Narrow" w:hAnsi="Arial Narrow"/>
          <w:b/>
          <w:sz w:val="22"/>
          <w:szCs w:val="22"/>
        </w:rPr>
        <w:t>Propagačné predmety (diáre) s potlačou 10/24</w:t>
      </w:r>
      <w:r w:rsidR="0093577E" w:rsidRPr="009F5B94">
        <w:rPr>
          <w:rFonts w:ascii="Arial Narrow" w:hAnsi="Arial Narrow"/>
          <w:b/>
          <w:sz w:val="22"/>
          <w:szCs w:val="22"/>
        </w:rPr>
        <w:t xml:space="preserve">“ (ID zákazky </w:t>
      </w:r>
      <w:r w:rsidR="00E4597D" w:rsidRPr="00414E6B">
        <w:rPr>
          <w:rFonts w:ascii="Arial Narrow" w:hAnsi="Arial Narrow"/>
          <w:b/>
          <w:sz w:val="22"/>
          <w:szCs w:val="22"/>
        </w:rPr>
        <w:t>59712</w:t>
      </w:r>
      <w:r w:rsidR="0093577E" w:rsidRPr="009F5B94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CEDC4" w14:textId="77777777" w:rsidR="00F95407" w:rsidRDefault="00F95407" w:rsidP="00317080">
      <w:r>
        <w:separator/>
      </w:r>
    </w:p>
  </w:endnote>
  <w:endnote w:type="continuationSeparator" w:id="0">
    <w:p w14:paraId="70C8564D" w14:textId="77777777" w:rsidR="00F95407" w:rsidRDefault="00F9540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F422A" w14:textId="77777777" w:rsidR="00F95407" w:rsidRDefault="00F95407" w:rsidP="00317080">
      <w:r>
        <w:separator/>
      </w:r>
    </w:p>
  </w:footnote>
  <w:footnote w:type="continuationSeparator" w:id="0">
    <w:p w14:paraId="6D56CA71" w14:textId="77777777" w:rsidR="00F95407" w:rsidRDefault="00F9540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06A7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D4FAF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77A4F"/>
    <w:rsid w:val="00884201"/>
    <w:rsid w:val="008A32A8"/>
    <w:rsid w:val="008C1E6D"/>
    <w:rsid w:val="0093577E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4597D"/>
    <w:rsid w:val="00E54ABE"/>
    <w:rsid w:val="00E57D06"/>
    <w:rsid w:val="00E67102"/>
    <w:rsid w:val="00E856DD"/>
    <w:rsid w:val="00EE007A"/>
    <w:rsid w:val="00EE59CC"/>
    <w:rsid w:val="00F53724"/>
    <w:rsid w:val="00F60611"/>
    <w:rsid w:val="00F95407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6</cp:revision>
  <dcterms:created xsi:type="dcterms:W3CDTF">2021-09-26T10:50:00Z</dcterms:created>
  <dcterms:modified xsi:type="dcterms:W3CDTF">2024-09-27T10:15:00Z</dcterms:modified>
</cp:coreProperties>
</file>